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7D37846" w:rsidR="007B4A91" w:rsidRDefault="00D1316A">
      <w:pPr>
        <w:rPr>
          <w:sz w:val="28"/>
          <w:szCs w:val="28"/>
        </w:rPr>
      </w:pPr>
      <w:r>
        <w:rPr>
          <w:sz w:val="28"/>
          <w:szCs w:val="28"/>
        </w:rPr>
        <w:t xml:space="preserve">Tennis competition 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242C090" w:rsidR="007B4A91" w:rsidRDefault="00D1316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inning the tennis competition against the opposite player and </w:t>
      </w:r>
      <w:proofErr w:type="gramStart"/>
      <w:r>
        <w:rPr>
          <w:sz w:val="28"/>
          <w:szCs w:val="28"/>
        </w:rPr>
        <w:t>learn</w:t>
      </w:r>
      <w:proofErr w:type="gramEnd"/>
      <w:r>
        <w:rPr>
          <w:sz w:val="28"/>
          <w:szCs w:val="28"/>
        </w:rPr>
        <w:t xml:space="preserve"> more about the pointing system of tenni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BB3D8A2" w:rsidR="007B4A91" w:rsidRDefault="00D1316A">
      <w:pPr>
        <w:ind w:left="720"/>
        <w:rPr>
          <w:sz w:val="28"/>
          <w:szCs w:val="28"/>
        </w:rPr>
      </w:pPr>
      <w:r>
        <w:rPr>
          <w:sz w:val="28"/>
          <w:szCs w:val="28"/>
        </w:rPr>
        <w:t>After years of practice, you are invited to a tennis competition. In this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E6FD2DB" w:rsidR="007B4A91" w:rsidRDefault="00D1316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mpetition you experience more about tennis and want to make a 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5CF211F" w:rsidR="007B4A91" w:rsidRDefault="00D1316A">
      <w:pPr>
        <w:ind w:left="720"/>
        <w:rPr>
          <w:sz w:val="28"/>
          <w:szCs w:val="28"/>
        </w:rPr>
      </w:pPr>
      <w:r>
        <w:rPr>
          <w:sz w:val="28"/>
          <w:szCs w:val="28"/>
        </w:rPr>
        <w:t>game on it</w:t>
      </w:r>
      <w:r>
        <w:rPr>
          <w:sz w:val="28"/>
          <w:szCs w:val="28"/>
        </w:rPr>
        <w:t xml:space="preserve">, so that </w:t>
      </w:r>
      <w:r w:rsidR="00252591">
        <w:rPr>
          <w:sz w:val="28"/>
          <w:szCs w:val="28"/>
        </w:rPr>
        <w:t>you tell others about how fun tennis is.</w:t>
      </w:r>
      <w:r>
        <w:rPr>
          <w:sz w:val="28"/>
          <w:szCs w:val="28"/>
        </w:rPr>
        <w:t xml:space="preserve"> 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ECCFCF7" w:rsidR="007B4A91" w:rsidRDefault="000815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nnis racket 1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F773745" w:rsidR="007B4A91" w:rsidRDefault="000815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hitting the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2A9CB24" w:rsidR="007B4A91" w:rsidRDefault="000815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nnis racket 2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2E83E47" w:rsidR="007B4A91" w:rsidRDefault="000815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hitting the ball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A8DB52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03CA93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257116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BFFED8E" w:rsidR="007B4A91" w:rsidRDefault="007B4A91" w:rsidP="00A750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58E0A52" w:rsidR="007B4A91" w:rsidRDefault="000815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E869E49" w:rsidR="007B4A91" w:rsidRPr="001B19A0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1B19A0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3B9D0D8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39041E4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ssed from one player to another</w:t>
            </w:r>
          </w:p>
        </w:tc>
      </w:tr>
      <w:tr w:rsidR="001B19A0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0FEBFAC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dien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BD65D5A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watching the match</w:t>
            </w:r>
          </w:p>
        </w:tc>
      </w:tr>
      <w:tr w:rsidR="001B19A0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2A7E599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E998F11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1B19A0">
              <w:rPr>
                <w:color w:val="000000"/>
                <w:sz w:val="28"/>
                <w:szCs w:val="28"/>
                <w:shd w:val="clear" w:color="auto" w:fill="FFFFFF"/>
              </w:rPr>
              <w:t>if the ball touches the net and doesn't bounce on your opponent's side of the table, the server loses the point</w:t>
            </w:r>
          </w:p>
        </w:tc>
      </w:tr>
      <w:tr w:rsidR="001B19A0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B19A0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B19A0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B19A0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B19A0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1B19A0" w:rsidRDefault="001B19A0" w:rsidP="001B19A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71F5F8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B4119B7" w:rsidR="007B4A91" w:rsidRDefault="00252884">
      <w:pPr>
        <w:rPr>
          <w:sz w:val="28"/>
          <w:szCs w:val="28"/>
        </w:rPr>
      </w:pPr>
      <w:r>
        <w:t xml:space="preserve">By adding sounds, animation  </w:t>
      </w:r>
      <w:r w:rsidR="00000000">
        <w:pict w14:anchorId="49CF2C3B">
          <v:rect id="_x0000_i1036" style="width:0;height:1.5pt" o:hralign="center" o:hrstd="t" o:hr="t" fillcolor="#a0a0a0" stroked="f"/>
        </w:pict>
      </w:r>
      <w:r>
        <w:t>by increasing the velocity of the ball</w:t>
      </w:r>
      <w:r w:rsidR="00000000">
        <w:pict w14:anchorId="2BE0C1BB">
          <v:rect id="_x0000_i1037" style="width:0;height:1.5pt" o:hralign="center" o:hrstd="t" o:hr="t" fillcolor="#a0a0a0" stroked="f"/>
        </w:pict>
      </w:r>
      <w:r>
        <w:t>by adding sweet alert and leaderboard</w: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308782559">
    <w:abstractNumId w:val="0"/>
  </w:num>
  <w:num w:numId="2" w16cid:durableId="1337655661">
    <w:abstractNumId w:val="1"/>
  </w:num>
  <w:num w:numId="3" w16cid:durableId="192502267">
    <w:abstractNumId w:val="3"/>
  </w:num>
  <w:num w:numId="4" w16cid:durableId="1048723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3637"/>
    <w:rsid w:val="000815A6"/>
    <w:rsid w:val="001B19A0"/>
    <w:rsid w:val="00252591"/>
    <w:rsid w:val="00252884"/>
    <w:rsid w:val="00556965"/>
    <w:rsid w:val="007B4A91"/>
    <w:rsid w:val="00A7506F"/>
    <w:rsid w:val="00D1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ok8154@gmail.com</cp:lastModifiedBy>
  <cp:revision>7</cp:revision>
  <dcterms:created xsi:type="dcterms:W3CDTF">2021-03-18T05:03:00Z</dcterms:created>
  <dcterms:modified xsi:type="dcterms:W3CDTF">2022-11-06T11:00:00Z</dcterms:modified>
</cp:coreProperties>
</file>